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D15DCC" w14:textId="6CB46624" w:rsidR="001E2FEC" w:rsidRDefault="001E2FEC" w:rsidP="001E2FEC">
      <w:pPr>
        <w:spacing w:before="100" w:after="0" w:line="360" w:lineRule="auto"/>
        <w:ind w:left="5040" w:firstLine="720"/>
        <w:jc w:val="center"/>
        <w:rPr>
          <w:b/>
        </w:rPr>
      </w:pPr>
      <w:r>
        <w:rPr>
          <w:b/>
        </w:rPr>
        <w:t xml:space="preserve">Załącznik nr 1 </w:t>
      </w:r>
    </w:p>
    <w:p w14:paraId="68EA9DA4" w14:textId="43CEDB0E" w:rsidR="00A07055" w:rsidRDefault="00A07055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Cześć pierwsza przedmiotu zamówienia SDM-WS/2</w:t>
      </w:r>
      <w:r w:rsidR="00E603A2">
        <w:rPr>
          <w:b/>
        </w:rPr>
        <w:t>4</w:t>
      </w:r>
    </w:p>
    <w:p w14:paraId="521775FE" w14:textId="0C20FF30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1E2FEC">
        <w:rPr>
          <w:b/>
        </w:rPr>
        <w:t xml:space="preserve"> – </w:t>
      </w:r>
      <w:proofErr w:type="spellStart"/>
      <w:r w:rsidR="001E2FEC">
        <w:rPr>
          <w:b/>
        </w:rPr>
        <w:t>InP</w:t>
      </w:r>
      <w:proofErr w:type="spellEnd"/>
      <w:r w:rsidR="001E2FEC">
        <w:rPr>
          <w:b/>
        </w:rPr>
        <w:t xml:space="preserve"> N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541C6401" w14:textId="4BE5C693" w:rsidR="00EA7D7C" w:rsidRPr="00EA7D7C" w:rsidRDefault="00EA7D7C" w:rsidP="00EA7D7C">
      <w:pPr>
        <w:spacing w:after="0" w:line="240" w:lineRule="auto"/>
        <w:ind w:left="567"/>
        <w:jc w:val="both"/>
      </w:pPr>
      <w:r w:rsidRPr="00EA7D7C">
        <w:t xml:space="preserve">1. </w:t>
      </w:r>
      <w:proofErr w:type="spellStart"/>
      <w:r w:rsidRPr="00EA7D7C">
        <w:t>InP</w:t>
      </w:r>
      <w:proofErr w:type="spellEnd"/>
      <w:r w:rsidRPr="00EA7D7C">
        <w:t xml:space="preserve"> N 3” DSP     15 sztuk</w:t>
      </w:r>
    </w:p>
    <w:p w14:paraId="603561FD" w14:textId="67AE4A6C" w:rsidR="00EA7D7C" w:rsidRPr="00EA7D7C" w:rsidRDefault="00EA7D7C" w:rsidP="00EA7D7C">
      <w:pPr>
        <w:spacing w:after="0" w:line="240" w:lineRule="auto"/>
        <w:ind w:left="567"/>
        <w:jc w:val="both"/>
      </w:pPr>
      <w:r w:rsidRPr="00EA7D7C">
        <w:t xml:space="preserve">2. </w:t>
      </w:r>
      <w:proofErr w:type="spellStart"/>
      <w:r w:rsidRPr="00EA7D7C">
        <w:t>InP</w:t>
      </w:r>
      <w:proofErr w:type="spellEnd"/>
      <w:r w:rsidRPr="00EA7D7C">
        <w:t xml:space="preserve"> N 4” DSP     50 sztuk</w:t>
      </w:r>
    </w:p>
    <w:p w14:paraId="7AFD08C3" w14:textId="5148F801" w:rsidR="00EA7D7C" w:rsidRPr="00EA7D7C" w:rsidRDefault="00EA7D7C" w:rsidP="00EA7D7C">
      <w:pPr>
        <w:spacing w:after="0" w:line="240" w:lineRule="auto"/>
        <w:ind w:left="567"/>
        <w:jc w:val="both"/>
      </w:pPr>
      <w:r w:rsidRPr="00EA7D7C">
        <w:t xml:space="preserve">3. </w:t>
      </w:r>
      <w:proofErr w:type="spellStart"/>
      <w:r w:rsidRPr="00EA7D7C">
        <w:t>InP</w:t>
      </w:r>
      <w:proofErr w:type="spellEnd"/>
      <w:r w:rsidRPr="00EA7D7C">
        <w:t xml:space="preserve"> N 4” SSP      50 sztuk</w:t>
      </w:r>
    </w:p>
    <w:p w14:paraId="58462995" w14:textId="5C1C84B0" w:rsidR="00EA7D7C" w:rsidRPr="00EA7D7C" w:rsidRDefault="00EA7D7C" w:rsidP="00EA7D7C">
      <w:pPr>
        <w:spacing w:after="0" w:line="240" w:lineRule="auto"/>
        <w:ind w:left="567"/>
        <w:jc w:val="both"/>
      </w:pPr>
      <w:r w:rsidRPr="00EA7D7C">
        <w:t xml:space="preserve">4. </w:t>
      </w:r>
      <w:proofErr w:type="spellStart"/>
      <w:r w:rsidRPr="00EA7D7C">
        <w:t>InP</w:t>
      </w:r>
      <w:proofErr w:type="spellEnd"/>
      <w:r w:rsidRPr="00EA7D7C">
        <w:t xml:space="preserve"> N 6’’ DSP     25 sztuk</w:t>
      </w:r>
    </w:p>
    <w:p w14:paraId="64B405FC" w14:textId="77777777" w:rsidR="001C693B" w:rsidRPr="00EA7D7C" w:rsidRDefault="001C693B">
      <w:pPr>
        <w:spacing w:after="0" w:line="240" w:lineRule="auto"/>
        <w:rPr>
          <w:b/>
          <w:color w:val="000000"/>
        </w:rPr>
      </w:pP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2D9C710A" w:rsidR="00FA3A64" w:rsidRDefault="001563D3" w:rsidP="008E18C4">
      <w:pPr>
        <w:spacing w:after="0" w:line="240" w:lineRule="auto"/>
        <w:ind w:left="567"/>
        <w:jc w:val="both"/>
      </w:pPr>
      <w:r>
        <w:t xml:space="preserve">Szczegółowy opis przedmiotu zamówienia znajduje się w punkcie 5 niniejszego dokumentu. </w:t>
      </w:r>
    </w:p>
    <w:p w14:paraId="070106A0" w14:textId="77777777" w:rsidR="00336DDF" w:rsidRPr="00336DDF" w:rsidRDefault="00336DDF" w:rsidP="00336DDF">
      <w:pPr>
        <w:spacing w:after="0" w:line="240" w:lineRule="auto"/>
        <w:jc w:val="both"/>
      </w:pP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48226489" w:rsidR="004A3DC8" w:rsidRDefault="004A3DC8" w:rsidP="008D591C">
            <w:pPr>
              <w:widowControl w:val="0"/>
              <w:spacing w:after="0" w:line="240" w:lineRule="auto"/>
            </w:pPr>
            <w:r>
              <w:t>Cena</w:t>
            </w:r>
            <w:r w:rsidR="006042D6">
              <w:t xml:space="preserve"> </w:t>
            </w:r>
            <w:r w:rsidR="008C5915">
              <w:t xml:space="preserve">netto </w:t>
            </w:r>
            <w:r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3696DC35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</w:t>
      </w:r>
      <w:r w:rsidR="008C5915">
        <w:t xml:space="preserve"> netto</w:t>
      </w:r>
      <w:r w:rsidR="00B44E94">
        <w:t xml:space="preserve"> towarów wraz z dostawą - dla danej przedłożonej oferty</w:t>
      </w:r>
    </w:p>
    <w:p w14:paraId="09C4F482" w14:textId="798D90CB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>cena</w:t>
      </w:r>
      <w:r w:rsidR="008C5915">
        <w:t xml:space="preserve"> netto </w:t>
      </w:r>
      <w:r w:rsidR="00B44E94">
        <w:t xml:space="preserve">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060BFBB8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910325">
        <w:t xml:space="preserve">Do </w:t>
      </w:r>
      <w:r w:rsidR="00A53B1C">
        <w:t>7</w:t>
      </w:r>
      <w:r w:rsidR="00154F1B" w:rsidRPr="00910325">
        <w:rPr>
          <w:color w:val="000000"/>
        </w:rPr>
        <w:t xml:space="preserve"> tygodni</w:t>
      </w:r>
      <w:r w:rsidR="0052754A" w:rsidRPr="00910325">
        <w:rPr>
          <w:color w:val="000000"/>
        </w:rPr>
        <w:t xml:space="preserve"> od daty </w:t>
      </w:r>
      <w:r w:rsidR="001C26B1" w:rsidRPr="00910325">
        <w:rPr>
          <w:color w:val="000000"/>
        </w:rPr>
        <w:t>zamówienia</w:t>
      </w:r>
      <w:r w:rsidR="00365FD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E35113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1690034E" w:rsidR="00E35113" w:rsidRDefault="00E35113" w:rsidP="00FD1DA3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InP</w:t>
            </w:r>
            <w:proofErr w:type="spellEnd"/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3E0AB823" w14:textId="4053865B" w:rsidR="00E35113" w:rsidRPr="00FD1DA3" w:rsidRDefault="00E35113" w:rsidP="00FD1DA3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FD1DA3">
              <w:rPr>
                <w:b/>
                <w:bCs/>
              </w:rPr>
              <w:t>Doped</w:t>
            </w:r>
            <w:proofErr w:type="spellEnd"/>
            <w:r w:rsidRPr="00FD1DA3">
              <w:rPr>
                <w:b/>
                <w:bCs/>
              </w:rPr>
              <w:t xml:space="preserve"> with S/ domieszkowany S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A48A61" w14:textId="77777777" w:rsidR="00E35113" w:rsidRPr="00747083" w:rsidRDefault="00E35113" w:rsidP="00747083">
            <w:pPr>
              <w:spacing w:after="0" w:line="240" w:lineRule="auto"/>
            </w:pPr>
            <w:r w:rsidRPr="00747083">
              <w:t>Średnica 3”</w:t>
            </w:r>
          </w:p>
          <w:p w14:paraId="545D7BA3" w14:textId="3B798B9E" w:rsidR="00E35113" w:rsidRPr="00747083" w:rsidRDefault="00E35113" w:rsidP="00747083">
            <w:pPr>
              <w:spacing w:after="0" w:line="240" w:lineRule="auto"/>
            </w:pPr>
            <w:r w:rsidRPr="00747083">
              <w:t>Grubość: 6</w:t>
            </w:r>
            <w:r>
              <w:t>00</w:t>
            </w:r>
            <w:r w:rsidRPr="00747083">
              <w:t>±</w:t>
            </w:r>
            <w:r>
              <w:t>30</w:t>
            </w:r>
            <w:r w:rsidRPr="00747083">
              <w:t xml:space="preserve"> µm</w:t>
            </w:r>
          </w:p>
          <w:p w14:paraId="7A360198" w14:textId="02AF2F29" w:rsidR="00E35113" w:rsidRPr="00747083" w:rsidRDefault="00E35113" w:rsidP="00747083">
            <w:pPr>
              <w:spacing w:after="0" w:line="240" w:lineRule="auto"/>
            </w:pPr>
            <w:r w:rsidRPr="00747083">
              <w:t>Średnica: 76.2±0.</w:t>
            </w:r>
            <w:r>
              <w:t>3</w:t>
            </w:r>
            <w:r w:rsidRPr="00747083"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ACB245B" w:rsidR="00E35113" w:rsidRPr="00131B8C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747BAFB8" w:rsidR="00E35113" w:rsidRPr="00131B8C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E35113" w:rsidRPr="00131B8C" w14:paraId="67EDB074" w14:textId="77777777" w:rsidTr="0071477F">
        <w:trPr>
          <w:trHeight w:val="238"/>
        </w:trPr>
        <w:tc>
          <w:tcPr>
            <w:tcW w:w="1419" w:type="dxa"/>
            <w:vMerge/>
          </w:tcPr>
          <w:p w14:paraId="5F7E1F3E" w14:textId="77777777" w:rsidR="00E35113" w:rsidRPr="00DD118E" w:rsidRDefault="00E35113" w:rsidP="00FD1DA3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E35113" w:rsidRPr="00F915C6" w:rsidRDefault="00E35113" w:rsidP="00FD1DA3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47154E4" w:rsidR="00E35113" w:rsidRPr="00131B8C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13190089" w:rsidR="00E35113" w:rsidRDefault="00E35113" w:rsidP="00FD1DA3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25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35113" w:rsidRPr="00131B8C" w14:paraId="1AD96E56" w14:textId="77777777" w:rsidTr="00426DB9">
        <w:trPr>
          <w:trHeight w:val="281"/>
        </w:trPr>
        <w:tc>
          <w:tcPr>
            <w:tcW w:w="1419" w:type="dxa"/>
            <w:vMerge/>
          </w:tcPr>
          <w:p w14:paraId="06EF1BA0" w14:textId="77777777" w:rsidR="00E35113" w:rsidRPr="00131B8C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E35113" w:rsidRPr="00F915C6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2EFC912" w:rsidR="00E35113" w:rsidRPr="00131B8C" w:rsidRDefault="00E35113" w:rsidP="00FD1DA3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E35113" w:rsidRPr="00942F8F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35113" w:rsidRPr="00131B8C" w14:paraId="74118E71" w14:textId="77777777" w:rsidTr="004D5C1D">
        <w:trPr>
          <w:trHeight w:val="383"/>
        </w:trPr>
        <w:tc>
          <w:tcPr>
            <w:tcW w:w="1419" w:type="dxa"/>
            <w:vMerge/>
          </w:tcPr>
          <w:p w14:paraId="2A577056" w14:textId="77777777" w:rsidR="00E35113" w:rsidRPr="00942F8F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18B738" w14:textId="77777777" w:rsidR="00E35113" w:rsidRPr="00747083" w:rsidRDefault="00E35113" w:rsidP="00747083">
            <w:pPr>
              <w:spacing w:after="0" w:line="240" w:lineRule="auto"/>
              <w:rPr>
                <w:bCs/>
              </w:rPr>
            </w:pPr>
            <w:r w:rsidRPr="00747083">
              <w:rPr>
                <w:bCs/>
              </w:rPr>
              <w:t>Średnica 100mm</w:t>
            </w:r>
          </w:p>
          <w:p w14:paraId="4E39A746" w14:textId="3778B10F" w:rsidR="00E35113" w:rsidRPr="00747083" w:rsidRDefault="00E35113" w:rsidP="00747083">
            <w:pPr>
              <w:spacing w:after="0" w:line="240" w:lineRule="auto"/>
              <w:rPr>
                <w:bCs/>
              </w:rPr>
            </w:pPr>
            <w:r w:rsidRPr="00747083">
              <w:rPr>
                <w:bCs/>
              </w:rPr>
              <w:t>Grubość: 62</w:t>
            </w:r>
            <w:r>
              <w:rPr>
                <w:bCs/>
              </w:rPr>
              <w:t>0</w:t>
            </w:r>
            <w:r w:rsidRPr="00747083">
              <w:rPr>
                <w:bCs/>
              </w:rPr>
              <w:t>±25 µm</w:t>
            </w:r>
          </w:p>
          <w:p w14:paraId="777D5C98" w14:textId="14D310A8" w:rsidR="00E35113" w:rsidRPr="00FD1DA3" w:rsidRDefault="00E35113" w:rsidP="00747083">
            <w:pPr>
              <w:spacing w:after="0" w:line="240" w:lineRule="auto"/>
              <w:rPr>
                <w:bCs/>
              </w:rPr>
            </w:pPr>
            <w:r w:rsidRPr="00747083">
              <w:rPr>
                <w:bCs/>
              </w:rPr>
              <w:t>Średnica: 100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4A4472A5" w:rsidR="00E35113" w:rsidRPr="00942F8F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47FFB391" w14:textId="03A77A28" w:rsidR="00E35113" w:rsidRPr="00942F8F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E35113" w:rsidRPr="00131B8C" w14:paraId="4D160416" w14:textId="77777777" w:rsidTr="0071477F">
        <w:trPr>
          <w:trHeight w:val="240"/>
        </w:trPr>
        <w:tc>
          <w:tcPr>
            <w:tcW w:w="1419" w:type="dxa"/>
            <w:vMerge/>
          </w:tcPr>
          <w:p w14:paraId="124BCFFA" w14:textId="77777777" w:rsidR="00E35113" w:rsidRPr="00942F8F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E35113" w:rsidRPr="00942F8F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70FDD9AA" w:rsidR="00E35113" w:rsidRPr="00942F8F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Koncentracj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ośników</w:t>
            </w:r>
            <w:proofErr w:type="spellEnd"/>
            <w:r>
              <w:rPr>
                <w:lang w:val="en-US"/>
              </w:rPr>
              <w:t>.:</w:t>
            </w:r>
          </w:p>
        </w:tc>
        <w:tc>
          <w:tcPr>
            <w:tcW w:w="4252" w:type="dxa"/>
          </w:tcPr>
          <w:p w14:paraId="07A3720F" w14:textId="328E4389" w:rsidR="00E35113" w:rsidRPr="00942F8F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E35113" w:rsidRPr="00131B8C" w14:paraId="76B470A2" w14:textId="77777777" w:rsidTr="00426DB9">
        <w:trPr>
          <w:trHeight w:val="447"/>
        </w:trPr>
        <w:tc>
          <w:tcPr>
            <w:tcW w:w="1419" w:type="dxa"/>
            <w:vMerge/>
          </w:tcPr>
          <w:p w14:paraId="3644AE81" w14:textId="77777777" w:rsidR="00E35113" w:rsidRPr="00942F8F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E35113" w:rsidRPr="00942F8F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0410D4E8" w:rsidR="00E35113" w:rsidRPr="00131B8C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Ruchliwość</w:t>
            </w:r>
            <w:proofErr w:type="spellEnd"/>
          </w:p>
        </w:tc>
        <w:tc>
          <w:tcPr>
            <w:tcW w:w="4252" w:type="dxa"/>
          </w:tcPr>
          <w:p w14:paraId="5E9032B6" w14:textId="39937D24" w:rsidR="00E35113" w:rsidRPr="00942F8F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000 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Vs</w:t>
            </w:r>
          </w:p>
        </w:tc>
      </w:tr>
      <w:tr w:rsidR="00E35113" w:rsidRPr="00131B8C" w14:paraId="25210960" w14:textId="77777777" w:rsidTr="0071477F">
        <w:trPr>
          <w:trHeight w:val="240"/>
        </w:trPr>
        <w:tc>
          <w:tcPr>
            <w:tcW w:w="1419" w:type="dxa"/>
            <w:vMerge/>
          </w:tcPr>
          <w:p w14:paraId="42ED5039" w14:textId="77777777" w:rsidR="00E35113" w:rsidRPr="00942F8F" w:rsidRDefault="00E35113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ED72C4" w14:textId="4DFED2FA" w:rsidR="00E35113" w:rsidRPr="00E35113" w:rsidRDefault="00E35113" w:rsidP="00E35113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 xml:space="preserve">Średnica </w:t>
            </w:r>
            <w:r>
              <w:rPr>
                <w:rFonts w:cstheme="minorHAnsi"/>
              </w:rPr>
              <w:t>6”</w:t>
            </w:r>
          </w:p>
          <w:p w14:paraId="3558A43E" w14:textId="74AF1FEC" w:rsidR="00E35113" w:rsidRPr="00E35113" w:rsidRDefault="00E35113" w:rsidP="00E35113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lastRenderedPageBreak/>
              <w:t>Grubość: 6</w:t>
            </w:r>
            <w:r>
              <w:rPr>
                <w:rFonts w:cstheme="minorHAnsi"/>
              </w:rPr>
              <w:t>5</w:t>
            </w:r>
            <w:r w:rsidRPr="00E35113">
              <w:rPr>
                <w:rFonts w:cstheme="minorHAnsi"/>
              </w:rPr>
              <w:t>0±</w:t>
            </w:r>
            <w:r>
              <w:rPr>
                <w:rFonts w:cstheme="minorHAnsi"/>
              </w:rPr>
              <w:t>30</w:t>
            </w:r>
            <w:r w:rsidRPr="00E35113">
              <w:rPr>
                <w:rFonts w:cstheme="minorHAnsi"/>
              </w:rPr>
              <w:t xml:space="preserve"> µm</w:t>
            </w:r>
          </w:p>
          <w:p w14:paraId="35E7F9CF" w14:textId="2F666638" w:rsidR="00E35113" w:rsidRPr="00FD1DA3" w:rsidRDefault="00E35113" w:rsidP="00E35113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>Średnica: 1</w:t>
            </w:r>
            <w:r>
              <w:rPr>
                <w:rFonts w:cstheme="minorHAnsi"/>
              </w:rPr>
              <w:t>5</w:t>
            </w:r>
            <w:r w:rsidRPr="00E35113">
              <w:rPr>
                <w:rFonts w:cstheme="minorHAnsi"/>
              </w:rPr>
              <w:t>0±0.4 mm</w:t>
            </w:r>
          </w:p>
          <w:p w14:paraId="06DA9427" w14:textId="3713BCF4" w:rsidR="00E35113" w:rsidRPr="00FD1DA3" w:rsidRDefault="00E35113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2C07B30A" w:rsidR="00E35113" w:rsidRPr="00942F8F" w:rsidRDefault="00E35113" w:rsidP="00426DB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7F0CBAB" w14:textId="001BA222" w:rsidR="00E35113" w:rsidRPr="00AE34FD" w:rsidRDefault="00E35113" w:rsidP="00426DB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E35113" w:rsidRPr="00134BA1" w14:paraId="47DCEC73" w14:textId="77777777" w:rsidTr="00E35113">
        <w:trPr>
          <w:trHeight w:val="405"/>
        </w:trPr>
        <w:tc>
          <w:tcPr>
            <w:tcW w:w="1419" w:type="dxa"/>
            <w:vMerge/>
          </w:tcPr>
          <w:p w14:paraId="0D0968B8" w14:textId="77777777" w:rsidR="00E35113" w:rsidRPr="00942F8F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E35113" w:rsidRPr="00942F8F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2C14D8F3" w:rsidR="00E35113" w:rsidRPr="00942F8F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kończen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wierzchni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474561A" w14:textId="3FC56DAB" w:rsidR="00E35113" w:rsidRPr="00172B49" w:rsidRDefault="00E35113" w:rsidP="00FD1DA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wu</w:t>
            </w:r>
            <w:r w:rsidRPr="00172B49">
              <w:rPr>
                <w:rFonts w:cstheme="minorHAnsi"/>
              </w:rPr>
              <w:t>stronnie polerowana</w:t>
            </w:r>
          </w:p>
          <w:p w14:paraId="2E1814F7" w14:textId="77777777" w:rsidR="00E35113" w:rsidRPr="00172B49" w:rsidRDefault="00E35113" w:rsidP="00FD1DA3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 xml:space="preserve">Strona 1: </w:t>
            </w:r>
            <w:r>
              <w:rPr>
                <w:rFonts w:cstheme="minorHAnsi"/>
              </w:rPr>
              <w:t>polerowana</w:t>
            </w:r>
            <w:r w:rsidRPr="00172B49">
              <w:rPr>
                <w:rFonts w:cstheme="minorHAnsi"/>
              </w:rPr>
              <w:tab/>
            </w:r>
          </w:p>
          <w:p w14:paraId="099952CC" w14:textId="4B780DF5" w:rsidR="00E35113" w:rsidRPr="00FD1DA3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  <w:r w:rsidRPr="00172B49">
              <w:rPr>
                <w:rFonts w:cstheme="minorHAnsi"/>
              </w:rPr>
              <w:t>S</w:t>
            </w:r>
            <w:r>
              <w:rPr>
                <w:rFonts w:cstheme="minorHAnsi"/>
              </w:rPr>
              <w:t>trona</w:t>
            </w:r>
            <w:r w:rsidRPr="00172B49">
              <w:rPr>
                <w:rFonts w:cstheme="minorHAnsi"/>
              </w:rPr>
              <w:t xml:space="preserve"> 2: </w:t>
            </w:r>
            <w:r>
              <w:rPr>
                <w:rFonts w:cstheme="minorHAnsi"/>
              </w:rPr>
              <w:t>polerowana</w:t>
            </w:r>
          </w:p>
        </w:tc>
      </w:tr>
      <w:tr w:rsidR="00E35113" w:rsidRPr="00134BA1" w14:paraId="380E45B6" w14:textId="77777777" w:rsidTr="00134BA1">
        <w:trPr>
          <w:trHeight w:val="405"/>
        </w:trPr>
        <w:tc>
          <w:tcPr>
            <w:tcW w:w="1419" w:type="dxa"/>
            <w:vMerge/>
          </w:tcPr>
          <w:p w14:paraId="2D99C24A" w14:textId="77777777" w:rsidR="00E35113" w:rsidRPr="00A53B1C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BF57B0" w14:textId="77777777" w:rsidR="00E35113" w:rsidRPr="00A53B1C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93EDBB" w14:textId="77777777" w:rsidR="00E35113" w:rsidRPr="00A53B1C" w:rsidRDefault="00E35113" w:rsidP="00FD1DA3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252" w:type="dxa"/>
          </w:tcPr>
          <w:p w14:paraId="7896F563" w14:textId="77777777" w:rsidR="00E35113" w:rsidRDefault="00E35113" w:rsidP="00FD1DA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ównież dla 4”:</w:t>
            </w:r>
          </w:p>
          <w:p w14:paraId="6BE9D644" w14:textId="77777777" w:rsidR="00E35113" w:rsidRDefault="00E35113" w:rsidP="00FD1DA3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ednostronnie polerowane:</w:t>
            </w:r>
          </w:p>
          <w:p w14:paraId="036E2FE2" w14:textId="77777777" w:rsidR="00E35113" w:rsidRPr="00E35113" w:rsidRDefault="00E35113" w:rsidP="00E35113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>Strona 1: polerowana</w:t>
            </w:r>
            <w:r w:rsidRPr="00E35113">
              <w:rPr>
                <w:rFonts w:cstheme="minorHAnsi"/>
              </w:rPr>
              <w:tab/>
            </w:r>
          </w:p>
          <w:p w14:paraId="7F13DCE5" w14:textId="64EA6C20" w:rsidR="00E35113" w:rsidRPr="00172B49" w:rsidRDefault="00E35113" w:rsidP="00E35113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 xml:space="preserve">Strona 2: </w:t>
            </w:r>
            <w:r>
              <w:rPr>
                <w:rFonts w:cstheme="minorHAnsi"/>
              </w:rPr>
              <w:t>trawiona</w:t>
            </w:r>
          </w:p>
        </w:tc>
      </w:tr>
      <w:tr w:rsidR="00E35113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E35113" w:rsidRPr="00FD1DA3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E35113" w:rsidRPr="00FD1DA3" w:rsidRDefault="00E3511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2A2AA024" w:rsidR="00E35113" w:rsidRPr="00942F8F" w:rsidRDefault="00E3511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4CA91A52" w14:textId="19994F2D" w:rsidR="00E35113" w:rsidRPr="00FD1DA3" w:rsidRDefault="00E35113" w:rsidP="00FD1DA3">
            <w:pPr>
              <w:spacing w:after="0"/>
              <w:ind w:left="117" w:hanging="117"/>
              <w:rPr>
                <w:rFonts w:asciiTheme="majorHAnsi" w:hAnsiTheme="majorHAnsi" w:cstheme="majorHAnsi"/>
              </w:rPr>
            </w:pPr>
            <w:proofErr w:type="spellStart"/>
            <w:r w:rsidRPr="00172B49">
              <w:rPr>
                <w:rFonts w:cstheme="minorHAnsi"/>
              </w:rPr>
              <w:t>ePAK</w:t>
            </w:r>
            <w:proofErr w:type="spellEnd"/>
            <w:r w:rsidRPr="00172B49">
              <w:rPr>
                <w:rFonts w:cstheme="minorHAnsi"/>
              </w:rPr>
              <w:t xml:space="preserve">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64BD77CA" w14:textId="53A9605D" w:rsidR="00163229" w:rsidRPr="00FD1DA3" w:rsidRDefault="00163229" w:rsidP="00E35113"/>
    <w:sectPr w:rsidR="00163229" w:rsidRPr="00FD1DA3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AF4998" w14:textId="77777777" w:rsidR="0029393D" w:rsidRDefault="0029393D">
      <w:pPr>
        <w:spacing w:after="0" w:line="240" w:lineRule="auto"/>
      </w:pPr>
      <w:r>
        <w:separator/>
      </w:r>
    </w:p>
  </w:endnote>
  <w:endnote w:type="continuationSeparator" w:id="0">
    <w:p w14:paraId="68770795" w14:textId="77777777" w:rsidR="0029393D" w:rsidRDefault="0029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18510" w14:textId="77777777" w:rsidR="009273B2" w:rsidRDefault="009273B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575FF" w14:textId="77777777" w:rsidR="009273B2" w:rsidRDefault="009273B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E58B7" w14:textId="77777777" w:rsidR="009273B2" w:rsidRDefault="009273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1CE12" w14:textId="77777777" w:rsidR="0029393D" w:rsidRDefault="0029393D">
      <w:pPr>
        <w:spacing w:after="0" w:line="240" w:lineRule="auto"/>
      </w:pPr>
      <w:r>
        <w:separator/>
      </w:r>
    </w:p>
  </w:footnote>
  <w:footnote w:type="continuationSeparator" w:id="0">
    <w:p w14:paraId="311A0B9E" w14:textId="77777777" w:rsidR="0029393D" w:rsidRDefault="0029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E253E" w14:textId="77777777" w:rsidR="009273B2" w:rsidRDefault="009273B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52735" w14:textId="29E34546" w:rsidR="008D591C" w:rsidRDefault="009273B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w:drawing>
        <wp:inline distT="114300" distB="114300" distL="114300" distR="114300" wp14:anchorId="0EE5480E" wp14:editId="0D09E85A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EEF48" w14:textId="77777777" w:rsidR="009273B2" w:rsidRDefault="009273B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0E76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E2FEC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9393D"/>
    <w:rsid w:val="002C1F69"/>
    <w:rsid w:val="002D5C91"/>
    <w:rsid w:val="002E594A"/>
    <w:rsid w:val="003343DA"/>
    <w:rsid w:val="00336DDF"/>
    <w:rsid w:val="00337817"/>
    <w:rsid w:val="00355039"/>
    <w:rsid w:val="00365FD6"/>
    <w:rsid w:val="003A227A"/>
    <w:rsid w:val="003A62F2"/>
    <w:rsid w:val="003A7315"/>
    <w:rsid w:val="003B184E"/>
    <w:rsid w:val="003B3F23"/>
    <w:rsid w:val="003C5252"/>
    <w:rsid w:val="003D47AF"/>
    <w:rsid w:val="003F0153"/>
    <w:rsid w:val="003F1CE4"/>
    <w:rsid w:val="003F42C3"/>
    <w:rsid w:val="00420E19"/>
    <w:rsid w:val="00426DB9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4F43D2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42D6"/>
    <w:rsid w:val="006075FB"/>
    <w:rsid w:val="00622B1E"/>
    <w:rsid w:val="00627355"/>
    <w:rsid w:val="006351C1"/>
    <w:rsid w:val="0065375F"/>
    <w:rsid w:val="00667CE4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1724B"/>
    <w:rsid w:val="00720A65"/>
    <w:rsid w:val="00732104"/>
    <w:rsid w:val="0073287C"/>
    <w:rsid w:val="00747083"/>
    <w:rsid w:val="0075219F"/>
    <w:rsid w:val="007540E6"/>
    <w:rsid w:val="00756EB6"/>
    <w:rsid w:val="00763317"/>
    <w:rsid w:val="007660A9"/>
    <w:rsid w:val="0078517A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777DE"/>
    <w:rsid w:val="00884E0E"/>
    <w:rsid w:val="00894558"/>
    <w:rsid w:val="008A0134"/>
    <w:rsid w:val="008B26F9"/>
    <w:rsid w:val="008B7C6B"/>
    <w:rsid w:val="008C3335"/>
    <w:rsid w:val="008C428E"/>
    <w:rsid w:val="008C5915"/>
    <w:rsid w:val="008D455E"/>
    <w:rsid w:val="008D591C"/>
    <w:rsid w:val="008E18C4"/>
    <w:rsid w:val="00901AC8"/>
    <w:rsid w:val="0090255B"/>
    <w:rsid w:val="00910325"/>
    <w:rsid w:val="00914706"/>
    <w:rsid w:val="00922D37"/>
    <w:rsid w:val="009273B2"/>
    <w:rsid w:val="00942F8F"/>
    <w:rsid w:val="00943553"/>
    <w:rsid w:val="009475B7"/>
    <w:rsid w:val="00965D0F"/>
    <w:rsid w:val="0096759F"/>
    <w:rsid w:val="009A1547"/>
    <w:rsid w:val="009A1846"/>
    <w:rsid w:val="009B1D1B"/>
    <w:rsid w:val="009B7556"/>
    <w:rsid w:val="009C0E00"/>
    <w:rsid w:val="009D136F"/>
    <w:rsid w:val="009D48DF"/>
    <w:rsid w:val="009E24FD"/>
    <w:rsid w:val="009E7E30"/>
    <w:rsid w:val="009F02D2"/>
    <w:rsid w:val="00A07055"/>
    <w:rsid w:val="00A2066C"/>
    <w:rsid w:val="00A22D75"/>
    <w:rsid w:val="00A2388A"/>
    <w:rsid w:val="00A342C7"/>
    <w:rsid w:val="00A355B7"/>
    <w:rsid w:val="00A3691D"/>
    <w:rsid w:val="00A53B1C"/>
    <w:rsid w:val="00A8308E"/>
    <w:rsid w:val="00AA3205"/>
    <w:rsid w:val="00AA6E19"/>
    <w:rsid w:val="00AA7875"/>
    <w:rsid w:val="00AB76EE"/>
    <w:rsid w:val="00AC087D"/>
    <w:rsid w:val="00AC7A20"/>
    <w:rsid w:val="00AE0543"/>
    <w:rsid w:val="00AE34FD"/>
    <w:rsid w:val="00AE3513"/>
    <w:rsid w:val="00B01E51"/>
    <w:rsid w:val="00B20E36"/>
    <w:rsid w:val="00B44E94"/>
    <w:rsid w:val="00B560E2"/>
    <w:rsid w:val="00B60362"/>
    <w:rsid w:val="00B75CC7"/>
    <w:rsid w:val="00B77AA5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35113"/>
    <w:rsid w:val="00E603A2"/>
    <w:rsid w:val="00E60B8E"/>
    <w:rsid w:val="00E61421"/>
    <w:rsid w:val="00E71C60"/>
    <w:rsid w:val="00E738F0"/>
    <w:rsid w:val="00E8573A"/>
    <w:rsid w:val="00EA2FD6"/>
    <w:rsid w:val="00EA4B3C"/>
    <w:rsid w:val="00EA7D7C"/>
    <w:rsid w:val="00EB2BD7"/>
    <w:rsid w:val="00ED4231"/>
    <w:rsid w:val="00EE077C"/>
    <w:rsid w:val="00EE7372"/>
    <w:rsid w:val="00F02A82"/>
    <w:rsid w:val="00F17226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1DA3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5584A-8E26-45C7-B0BB-34A77254A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275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0</cp:revision>
  <cp:lastPrinted>2019-12-09T11:59:00Z</cp:lastPrinted>
  <dcterms:created xsi:type="dcterms:W3CDTF">2020-09-10T13:48:00Z</dcterms:created>
  <dcterms:modified xsi:type="dcterms:W3CDTF">2020-09-21T17:47:00Z</dcterms:modified>
</cp:coreProperties>
</file>